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4433D" w:rsidRDefault="00E4433D" w:rsidP="00E4433D">
      <w:pPr>
        <w:jc w:val="center"/>
      </w:pPr>
      <w:r>
        <w:t xml:space="preserve">Program: Master of Computer Applications </w:t>
      </w:r>
    </w:p>
    <w:p w:rsidR="00E4433D" w:rsidRDefault="00E4433D" w:rsidP="00E4433D">
      <w:pPr>
        <w:jc w:val="center"/>
      </w:pPr>
      <w:r>
        <w:t>Curriculum Scheme: MCA 2 YEAR COURSE</w:t>
      </w:r>
    </w:p>
    <w:p w:rsidR="00E4433D" w:rsidRDefault="00E4433D" w:rsidP="00E4433D">
      <w:pPr>
        <w:jc w:val="center"/>
      </w:pPr>
      <w:r>
        <w:t>Examination: MCA</w:t>
      </w:r>
      <w:r w:rsidR="00ED0561">
        <w:t xml:space="preserve"> FIRST YEAR SEMESTER-1 JANUARY 2022(ATKT)</w:t>
      </w:r>
    </w:p>
    <w:p w:rsidR="00E4433D" w:rsidRDefault="00E4433D" w:rsidP="00E4433D">
      <w:pPr>
        <w:jc w:val="center"/>
      </w:pPr>
      <w:r>
        <w:t>Course Code:</w:t>
      </w:r>
      <w:r w:rsidR="00ED0561" w:rsidRPr="00ED0561">
        <w:t xml:space="preserve"> MCA12</w:t>
      </w:r>
      <w:r w:rsidR="00C4568B">
        <w:t xml:space="preserve"> and Course Name: </w:t>
      </w:r>
      <w:r w:rsidR="00C4568B" w:rsidRPr="00C4568B">
        <w:t>Advanced Java</w:t>
      </w:r>
    </w:p>
    <w:p w:rsidR="00273070" w:rsidRDefault="00273070" w:rsidP="00273070">
      <w:pPr>
        <w:jc w:val="center"/>
      </w:pPr>
    </w:p>
    <w:p w:rsidR="001454D2" w:rsidRDefault="001454D2" w:rsidP="001454D2">
      <w:r w:rsidRPr="001454D2">
        <w:t xml:space="preserve">Time: </w:t>
      </w:r>
      <w:r w:rsidR="00C4568B" w:rsidRPr="002D7E4F">
        <w:rPr>
          <w:rFonts w:cstheme="minorHAnsi"/>
          <w:color w:val="000000"/>
          <w:bdr w:val="none" w:sz="0" w:space="0" w:color="auto" w:frame="1"/>
        </w:rPr>
        <w:t>10:00 am to 12:00 noon</w:t>
      </w:r>
      <w:r w:rsidRPr="002D7E4F">
        <w:t xml:space="preserve">                                                                                           </w:t>
      </w:r>
      <w:r>
        <w:t xml:space="preserve">Max. Marks: </w:t>
      </w:r>
      <w:r w:rsidR="003050AB">
        <w:t>80</w:t>
      </w:r>
    </w:p>
    <w:p w:rsidR="00BE73C2" w:rsidRPr="002D7E4F" w:rsidRDefault="00BE73C2" w:rsidP="00BE73C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bdr w:val="none" w:sz="0" w:space="0" w:color="auto" w:frame="1"/>
        </w:rPr>
      </w:pPr>
      <w:r w:rsidRPr="002D7E4F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Section I – </w:t>
      </w:r>
      <w:r w:rsidR="00C4568B" w:rsidRPr="002D7E4F">
        <w:rPr>
          <w:rFonts w:asciiTheme="minorHAnsi" w:hAnsiTheme="minorHAnsi" w:cstheme="minorHAnsi"/>
          <w:color w:val="000000"/>
          <w:bdr w:val="none" w:sz="0" w:space="0" w:color="auto" w:frame="1"/>
        </w:rPr>
        <w:t>MCQ</w:t>
      </w:r>
      <w:r w:rsidR="002D7E4F" w:rsidRPr="002D7E4F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 </w:t>
      </w:r>
      <w:r w:rsidR="00C4568B" w:rsidRPr="002D7E4F">
        <w:rPr>
          <w:rFonts w:asciiTheme="minorHAnsi" w:hAnsiTheme="minorHAnsi" w:cstheme="minorHAnsi"/>
          <w:color w:val="000000"/>
          <w:bdr w:val="none" w:sz="0" w:space="0" w:color="auto" w:frame="1"/>
        </w:rPr>
        <w:t>(40 Marks) -</w:t>
      </w:r>
      <w:r w:rsidR="002D7E4F" w:rsidRPr="002D7E4F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 </w:t>
      </w:r>
      <w:r w:rsidR="00C4568B" w:rsidRPr="002D7E4F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40 </w:t>
      </w:r>
      <w:r w:rsidR="002D7E4F" w:rsidRPr="002D7E4F">
        <w:rPr>
          <w:rFonts w:asciiTheme="minorHAnsi" w:hAnsiTheme="minorHAnsi" w:cstheme="minorHAnsi"/>
          <w:color w:val="000000"/>
          <w:bdr w:val="none" w:sz="0" w:space="0" w:color="auto" w:frame="1"/>
        </w:rPr>
        <w:t>Minutes (</w:t>
      </w:r>
      <w:r w:rsidRPr="002D7E4F">
        <w:rPr>
          <w:rFonts w:asciiTheme="minorHAnsi" w:hAnsiTheme="minorHAnsi" w:cstheme="minorHAnsi"/>
          <w:color w:val="000000"/>
          <w:bdr w:val="none" w:sz="0" w:space="0" w:color="auto" w:frame="1"/>
        </w:rPr>
        <w:t>10:00 am – 10:40 am</w:t>
      </w:r>
      <w:r w:rsidR="002D7E4F" w:rsidRPr="002D7E4F">
        <w:rPr>
          <w:rFonts w:asciiTheme="minorHAnsi" w:hAnsiTheme="minorHAnsi" w:cstheme="minorHAnsi"/>
          <w:color w:val="000000"/>
          <w:bdr w:val="none" w:sz="0" w:space="0" w:color="auto" w:frame="1"/>
        </w:rPr>
        <w:t>)</w:t>
      </w:r>
    </w:p>
    <w:p w:rsidR="00BE73C2" w:rsidRPr="002D7E4F" w:rsidRDefault="00BE73C2" w:rsidP="00BE73C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3"/>
          <w:szCs w:val="23"/>
        </w:rPr>
      </w:pPr>
      <w:r w:rsidRPr="002D7E4F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Section II – </w:t>
      </w:r>
      <w:r w:rsidR="002D7E4F" w:rsidRPr="002D7E4F">
        <w:rPr>
          <w:rFonts w:asciiTheme="minorHAnsi" w:hAnsiTheme="minorHAnsi" w:cstheme="minorHAnsi"/>
          <w:color w:val="000000"/>
          <w:bdr w:val="none" w:sz="0" w:space="0" w:color="auto" w:frame="1"/>
        </w:rPr>
        <w:t>Subjective (40 Marks) - 80 Minutes (</w:t>
      </w:r>
      <w:r w:rsidRPr="002D7E4F">
        <w:rPr>
          <w:rFonts w:asciiTheme="minorHAnsi" w:hAnsiTheme="minorHAnsi" w:cstheme="minorHAnsi"/>
          <w:color w:val="000000"/>
          <w:bdr w:val="none" w:sz="0" w:space="0" w:color="auto" w:frame="1"/>
        </w:rPr>
        <w:t>10:40 am – 12:00</w:t>
      </w:r>
      <w:r w:rsidR="002D7E4F" w:rsidRPr="002D7E4F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 </w:t>
      </w:r>
      <w:r w:rsidRPr="002D7E4F">
        <w:rPr>
          <w:rFonts w:asciiTheme="minorHAnsi" w:hAnsiTheme="minorHAnsi" w:cstheme="minorHAnsi"/>
          <w:color w:val="000000"/>
          <w:bdr w:val="none" w:sz="0" w:space="0" w:color="auto" w:frame="1"/>
        </w:rPr>
        <w:t>noon</w:t>
      </w:r>
      <w:r w:rsidR="002D7E4F" w:rsidRPr="002D7E4F">
        <w:rPr>
          <w:rFonts w:asciiTheme="minorHAnsi" w:hAnsiTheme="minorHAnsi" w:cstheme="minorHAnsi"/>
          <w:color w:val="000000"/>
          <w:bdr w:val="none" w:sz="0" w:space="0" w:color="auto" w:frame="1"/>
        </w:rPr>
        <w:t>)</w:t>
      </w:r>
    </w:p>
    <w:p w:rsidR="002D7E4F" w:rsidRDefault="002D7E4F" w:rsidP="00125F08"/>
    <w:p w:rsidR="00AD4FD3" w:rsidRDefault="00AD4FD3" w:rsidP="00125F08">
      <w:r>
        <w:t xml:space="preserve">============================================================================== </w:t>
      </w:r>
    </w:p>
    <w:p w:rsidR="00344FAE" w:rsidRDefault="00344FAE" w:rsidP="00F71F99">
      <w:pPr>
        <w:jc w:val="center"/>
        <w:rPr>
          <w:b/>
          <w:u w:val="single"/>
        </w:rPr>
      </w:pPr>
    </w:p>
    <w:p w:rsidR="00F71F99" w:rsidRPr="00344FAE" w:rsidRDefault="00F71F99" w:rsidP="00F71F99">
      <w:pPr>
        <w:jc w:val="center"/>
        <w:rPr>
          <w:rFonts w:ascii="Times New Roman" w:hAnsi="Times New Roman" w:cs="Times New Roman"/>
          <w:b/>
          <w:sz w:val="28"/>
          <w:u w:val="single"/>
        </w:rPr>
      </w:pPr>
      <w:r w:rsidRPr="00344FAE">
        <w:rPr>
          <w:rFonts w:ascii="Times New Roman" w:hAnsi="Times New Roman" w:cs="Times New Roman"/>
          <w:b/>
          <w:sz w:val="28"/>
          <w:u w:val="single"/>
        </w:rPr>
        <w:t>SECTION II</w:t>
      </w:r>
    </w:p>
    <w:p w:rsidR="00B40A21" w:rsidRDefault="00B40A21" w:rsidP="00B40A21">
      <w:pPr>
        <w:rPr>
          <w:rFonts w:ascii="Times New Roman" w:hAnsi="Times New Roman" w:cs="Times New Roman"/>
          <w:sz w:val="28"/>
          <w:szCs w:val="28"/>
        </w:rPr>
      </w:pPr>
    </w:p>
    <w:p w:rsidR="0079759E" w:rsidRPr="00B40A21" w:rsidRDefault="0079759E" w:rsidP="00B40A21">
      <w:pPr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648"/>
        <w:gridCol w:w="427"/>
        <w:gridCol w:w="6924"/>
        <w:gridCol w:w="1466"/>
      </w:tblGrid>
      <w:tr w:rsidR="00B40A21" w:rsidTr="0093629E">
        <w:trPr>
          <w:trHeight w:val="440"/>
        </w:trPr>
        <w:tc>
          <w:tcPr>
            <w:tcW w:w="648" w:type="dxa"/>
          </w:tcPr>
          <w:p w:rsidR="00B40A21" w:rsidRPr="00902AAF" w:rsidRDefault="00B40A21" w:rsidP="00B40A21">
            <w:pPr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902AAF">
              <w:rPr>
                <w:rFonts w:ascii="Times New Roman" w:hAnsi="Times New Roman" w:cs="Times New Roman"/>
                <w:b/>
                <w:sz w:val="26"/>
                <w:szCs w:val="26"/>
              </w:rPr>
              <w:t>Q.2</w:t>
            </w:r>
          </w:p>
        </w:tc>
        <w:tc>
          <w:tcPr>
            <w:tcW w:w="427" w:type="dxa"/>
          </w:tcPr>
          <w:p w:rsidR="00B40A21" w:rsidRPr="00902AAF" w:rsidRDefault="00B40A21" w:rsidP="00B40A21">
            <w:pPr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6924" w:type="dxa"/>
          </w:tcPr>
          <w:p w:rsidR="00B40A21" w:rsidRPr="00BA1E8B" w:rsidRDefault="00B40A21" w:rsidP="00B40A21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BA1E8B">
              <w:rPr>
                <w:rFonts w:ascii="Times New Roman" w:hAnsi="Times New Roman" w:cs="Times New Roman"/>
                <w:sz w:val="26"/>
                <w:szCs w:val="26"/>
              </w:rPr>
              <w:t xml:space="preserve">Solve any </w:t>
            </w:r>
            <w:r w:rsidRPr="00BA1E8B"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>TWO</w:t>
            </w:r>
            <w:r w:rsidRPr="00BA1E8B">
              <w:rPr>
                <w:rFonts w:ascii="Times New Roman" w:hAnsi="Times New Roman" w:cs="Times New Roman"/>
                <w:sz w:val="26"/>
                <w:szCs w:val="26"/>
              </w:rPr>
              <w:t xml:space="preserve"> questions among following THREE question.</w:t>
            </w:r>
          </w:p>
        </w:tc>
        <w:tc>
          <w:tcPr>
            <w:tcW w:w="1466" w:type="dxa"/>
          </w:tcPr>
          <w:p w:rsidR="00B40A21" w:rsidRPr="00B40A21" w:rsidRDefault="00B40A21" w:rsidP="00B40A21">
            <w:pPr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B40A21">
              <w:rPr>
                <w:rFonts w:ascii="Times New Roman" w:hAnsi="Times New Roman" w:cs="Times New Roman"/>
                <w:b/>
                <w:sz w:val="26"/>
                <w:szCs w:val="26"/>
              </w:rPr>
              <w:t>[20 Marks]</w:t>
            </w:r>
          </w:p>
        </w:tc>
      </w:tr>
      <w:tr w:rsidR="00B40A21" w:rsidTr="0093629E">
        <w:tc>
          <w:tcPr>
            <w:tcW w:w="648" w:type="dxa"/>
          </w:tcPr>
          <w:p w:rsidR="00B40A21" w:rsidRPr="00902AAF" w:rsidRDefault="00B40A21" w:rsidP="00B40A21">
            <w:pPr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427" w:type="dxa"/>
          </w:tcPr>
          <w:p w:rsidR="00B40A21" w:rsidRPr="00902AAF" w:rsidRDefault="00B40A21" w:rsidP="00B40A21">
            <w:pPr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902AAF">
              <w:rPr>
                <w:rFonts w:ascii="Times New Roman" w:hAnsi="Times New Roman" w:cs="Times New Roman"/>
                <w:b/>
                <w:sz w:val="26"/>
                <w:szCs w:val="26"/>
              </w:rPr>
              <w:t>1</w:t>
            </w:r>
          </w:p>
        </w:tc>
        <w:tc>
          <w:tcPr>
            <w:tcW w:w="6924" w:type="dxa"/>
          </w:tcPr>
          <w:p w:rsidR="00B40A21" w:rsidRPr="00BA1E8B" w:rsidRDefault="00781FBB" w:rsidP="00B40A21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BA1E8B">
              <w:rPr>
                <w:rFonts w:ascii="Times New Roman" w:hAnsi="Times New Roman" w:cs="Times New Roman"/>
                <w:sz w:val="26"/>
                <w:szCs w:val="26"/>
              </w:rPr>
              <w:t>Explain implicit objects in JSP.</w:t>
            </w:r>
          </w:p>
        </w:tc>
        <w:tc>
          <w:tcPr>
            <w:tcW w:w="1466" w:type="dxa"/>
          </w:tcPr>
          <w:p w:rsidR="00B40A21" w:rsidRPr="00B40A21" w:rsidRDefault="00B40A21" w:rsidP="00B40A21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B40A21" w:rsidTr="0093629E">
        <w:tc>
          <w:tcPr>
            <w:tcW w:w="648" w:type="dxa"/>
          </w:tcPr>
          <w:p w:rsidR="00B40A21" w:rsidRPr="00902AAF" w:rsidRDefault="00B40A21" w:rsidP="00B40A21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427" w:type="dxa"/>
          </w:tcPr>
          <w:p w:rsidR="00B40A21" w:rsidRPr="00902AAF" w:rsidRDefault="00781FBB" w:rsidP="00B40A21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2</w:t>
            </w:r>
          </w:p>
        </w:tc>
        <w:tc>
          <w:tcPr>
            <w:tcW w:w="6924" w:type="dxa"/>
          </w:tcPr>
          <w:p w:rsidR="00B40A21" w:rsidRPr="00BA1E8B" w:rsidRDefault="00781FBB" w:rsidP="00B40A21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BA1E8B">
              <w:rPr>
                <w:rFonts w:ascii="Times New Roman" w:hAnsi="Times New Roman" w:cs="Times New Roman"/>
                <w:sz w:val="26"/>
                <w:szCs w:val="26"/>
              </w:rPr>
              <w:t>What is Collections? Explain any two classes.</w:t>
            </w:r>
          </w:p>
        </w:tc>
        <w:tc>
          <w:tcPr>
            <w:tcW w:w="1466" w:type="dxa"/>
          </w:tcPr>
          <w:p w:rsidR="00B40A21" w:rsidRDefault="00B40A21" w:rsidP="00B40A21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40A21" w:rsidTr="0093629E">
        <w:tc>
          <w:tcPr>
            <w:tcW w:w="648" w:type="dxa"/>
          </w:tcPr>
          <w:p w:rsidR="00B40A21" w:rsidRPr="00902AAF" w:rsidRDefault="00B40A21" w:rsidP="00B40A21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427" w:type="dxa"/>
          </w:tcPr>
          <w:p w:rsidR="00B40A21" w:rsidRPr="00902AAF" w:rsidRDefault="00781FBB" w:rsidP="00B40A21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3</w:t>
            </w:r>
          </w:p>
        </w:tc>
        <w:tc>
          <w:tcPr>
            <w:tcW w:w="6924" w:type="dxa"/>
          </w:tcPr>
          <w:p w:rsidR="00B40A21" w:rsidRPr="00BA1E8B" w:rsidRDefault="00781FBB" w:rsidP="00B40A21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BA1E8B">
              <w:rPr>
                <w:rFonts w:ascii="Times New Roman" w:hAnsi="Times New Roman" w:cs="Times New Roman"/>
                <w:sz w:val="26"/>
                <w:szCs w:val="26"/>
              </w:rPr>
              <w:t>Explain spring framework with suitable diagram.</w:t>
            </w:r>
          </w:p>
        </w:tc>
        <w:tc>
          <w:tcPr>
            <w:tcW w:w="1466" w:type="dxa"/>
          </w:tcPr>
          <w:p w:rsidR="00B40A21" w:rsidRDefault="00B40A21" w:rsidP="00B40A21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81FBB" w:rsidTr="0093629E">
        <w:tc>
          <w:tcPr>
            <w:tcW w:w="648" w:type="dxa"/>
          </w:tcPr>
          <w:p w:rsidR="00781FBB" w:rsidRPr="00902AAF" w:rsidRDefault="00781FBB" w:rsidP="00B40A21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427" w:type="dxa"/>
          </w:tcPr>
          <w:p w:rsidR="00781FBB" w:rsidRDefault="00781FBB" w:rsidP="00B40A21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6924" w:type="dxa"/>
          </w:tcPr>
          <w:p w:rsidR="00781FBB" w:rsidRPr="00BA1E8B" w:rsidRDefault="00781FBB" w:rsidP="00B40A21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466" w:type="dxa"/>
          </w:tcPr>
          <w:p w:rsidR="00781FBB" w:rsidRDefault="00781FBB" w:rsidP="00B40A21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A1E8B" w:rsidTr="0093629E">
        <w:tc>
          <w:tcPr>
            <w:tcW w:w="648" w:type="dxa"/>
          </w:tcPr>
          <w:p w:rsidR="00BA1E8B" w:rsidRPr="00902AAF" w:rsidRDefault="00BA1E8B" w:rsidP="00B40A21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427" w:type="dxa"/>
          </w:tcPr>
          <w:p w:rsidR="00BA1E8B" w:rsidRDefault="00BA1E8B" w:rsidP="00B40A21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6924" w:type="dxa"/>
          </w:tcPr>
          <w:p w:rsidR="00BA1E8B" w:rsidRDefault="00BA1E8B" w:rsidP="00B40A21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79759E" w:rsidRPr="00BA1E8B" w:rsidRDefault="0079759E" w:rsidP="00B40A21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466" w:type="dxa"/>
          </w:tcPr>
          <w:p w:rsidR="00BA1E8B" w:rsidRDefault="00BA1E8B" w:rsidP="00B40A21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A1E8B" w:rsidTr="0093629E">
        <w:tc>
          <w:tcPr>
            <w:tcW w:w="648" w:type="dxa"/>
          </w:tcPr>
          <w:p w:rsidR="00BA1E8B" w:rsidRPr="00902AAF" w:rsidRDefault="00BA1E8B" w:rsidP="00B40A21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427" w:type="dxa"/>
          </w:tcPr>
          <w:p w:rsidR="00BA1E8B" w:rsidRDefault="00BA1E8B" w:rsidP="00B40A21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6924" w:type="dxa"/>
          </w:tcPr>
          <w:p w:rsidR="00BA1E8B" w:rsidRPr="00BA1E8B" w:rsidRDefault="00BA1E8B" w:rsidP="00B40A21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466" w:type="dxa"/>
          </w:tcPr>
          <w:p w:rsidR="00BA1E8B" w:rsidRDefault="00BA1E8B" w:rsidP="00B40A21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81FBB" w:rsidTr="0093629E">
        <w:tc>
          <w:tcPr>
            <w:tcW w:w="648" w:type="dxa"/>
          </w:tcPr>
          <w:p w:rsidR="00781FBB" w:rsidRPr="00902AAF" w:rsidRDefault="00781FBB" w:rsidP="00781FB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Q.3</w:t>
            </w:r>
          </w:p>
        </w:tc>
        <w:tc>
          <w:tcPr>
            <w:tcW w:w="427" w:type="dxa"/>
          </w:tcPr>
          <w:p w:rsidR="00781FBB" w:rsidRDefault="00781FBB" w:rsidP="00781FB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6924" w:type="dxa"/>
          </w:tcPr>
          <w:p w:rsidR="00781FBB" w:rsidRPr="00BA1E8B" w:rsidRDefault="00781FBB" w:rsidP="00781FBB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BA1E8B">
              <w:rPr>
                <w:rFonts w:ascii="Times New Roman" w:hAnsi="Times New Roman" w:cs="Times New Roman"/>
                <w:sz w:val="26"/>
                <w:szCs w:val="26"/>
              </w:rPr>
              <w:t xml:space="preserve">Solve any </w:t>
            </w:r>
            <w:r w:rsidRPr="00BA1E8B"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>TWO</w:t>
            </w:r>
            <w:r w:rsidRPr="00BA1E8B">
              <w:rPr>
                <w:rFonts w:ascii="Times New Roman" w:hAnsi="Times New Roman" w:cs="Times New Roman"/>
                <w:sz w:val="26"/>
                <w:szCs w:val="26"/>
              </w:rPr>
              <w:t xml:space="preserve"> questions among following THREE question.</w:t>
            </w:r>
          </w:p>
        </w:tc>
        <w:tc>
          <w:tcPr>
            <w:tcW w:w="1466" w:type="dxa"/>
          </w:tcPr>
          <w:p w:rsidR="00781FBB" w:rsidRPr="00B40A21" w:rsidRDefault="00781FBB" w:rsidP="00781FBB">
            <w:pPr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B40A21">
              <w:rPr>
                <w:rFonts w:ascii="Times New Roman" w:hAnsi="Times New Roman" w:cs="Times New Roman"/>
                <w:b/>
                <w:sz w:val="26"/>
                <w:szCs w:val="26"/>
              </w:rPr>
              <w:t>[20 Marks]</w:t>
            </w:r>
          </w:p>
        </w:tc>
      </w:tr>
      <w:tr w:rsidR="00781FBB" w:rsidTr="0093629E">
        <w:tc>
          <w:tcPr>
            <w:tcW w:w="648" w:type="dxa"/>
          </w:tcPr>
          <w:p w:rsidR="00781FBB" w:rsidRPr="00902AAF" w:rsidRDefault="00781FBB" w:rsidP="00781FB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427" w:type="dxa"/>
          </w:tcPr>
          <w:p w:rsidR="00781FBB" w:rsidRDefault="00781FBB" w:rsidP="00781FB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6924" w:type="dxa"/>
          </w:tcPr>
          <w:p w:rsidR="00781FBB" w:rsidRPr="00BA1E8B" w:rsidRDefault="002A0FB3" w:rsidP="00781FBB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BA1E8B">
              <w:rPr>
                <w:rFonts w:ascii="Times New Roman" w:hAnsi="Times New Roman" w:cs="Times New Roman"/>
                <w:sz w:val="26"/>
                <w:szCs w:val="26"/>
              </w:rPr>
              <w:t>Explain spring AOP in details.</w:t>
            </w:r>
          </w:p>
        </w:tc>
        <w:tc>
          <w:tcPr>
            <w:tcW w:w="1466" w:type="dxa"/>
          </w:tcPr>
          <w:p w:rsidR="00781FBB" w:rsidRDefault="00781FBB" w:rsidP="00781FBB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81FBB" w:rsidTr="0093629E">
        <w:tc>
          <w:tcPr>
            <w:tcW w:w="648" w:type="dxa"/>
          </w:tcPr>
          <w:p w:rsidR="00781FBB" w:rsidRPr="00902AAF" w:rsidRDefault="00781FBB" w:rsidP="00781FB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427" w:type="dxa"/>
          </w:tcPr>
          <w:p w:rsidR="00781FBB" w:rsidRDefault="002A0FB3" w:rsidP="00781FB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2</w:t>
            </w:r>
          </w:p>
        </w:tc>
        <w:tc>
          <w:tcPr>
            <w:tcW w:w="6924" w:type="dxa"/>
          </w:tcPr>
          <w:p w:rsidR="00781FBB" w:rsidRPr="00BA1E8B" w:rsidRDefault="002A0FB3" w:rsidP="00781FBB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BA1E8B">
              <w:rPr>
                <w:rFonts w:ascii="Times New Roman" w:hAnsi="Times New Roman" w:cs="Times New Roman"/>
                <w:sz w:val="26"/>
                <w:szCs w:val="26"/>
              </w:rPr>
              <w:t xml:space="preserve">Explain Spring Boot </w:t>
            </w:r>
            <w:proofErr w:type="spellStart"/>
            <w:r w:rsidRPr="00BA1E8B">
              <w:rPr>
                <w:rFonts w:ascii="Times New Roman" w:hAnsi="Times New Roman" w:cs="Times New Roman"/>
                <w:sz w:val="26"/>
                <w:szCs w:val="26"/>
              </w:rPr>
              <w:t>RESTful</w:t>
            </w:r>
            <w:proofErr w:type="spellEnd"/>
            <w:r w:rsidRPr="00BA1E8B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BA1E8B">
              <w:rPr>
                <w:rFonts w:ascii="Times New Roman" w:hAnsi="Times New Roman" w:cs="Times New Roman"/>
                <w:sz w:val="26"/>
                <w:szCs w:val="26"/>
              </w:rPr>
              <w:t>WebService</w:t>
            </w:r>
            <w:proofErr w:type="spellEnd"/>
            <w:r w:rsidRPr="00BA1E8B">
              <w:rPr>
                <w:rFonts w:ascii="Times New Roman" w:hAnsi="Times New Roman" w:cs="Times New Roman"/>
                <w:sz w:val="26"/>
                <w:szCs w:val="26"/>
              </w:rPr>
              <w:t xml:space="preserve"> with example.    </w:t>
            </w:r>
          </w:p>
        </w:tc>
        <w:tc>
          <w:tcPr>
            <w:tcW w:w="1466" w:type="dxa"/>
          </w:tcPr>
          <w:p w:rsidR="00781FBB" w:rsidRDefault="00781FBB" w:rsidP="00781FBB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81FBB" w:rsidTr="0093629E">
        <w:tc>
          <w:tcPr>
            <w:tcW w:w="648" w:type="dxa"/>
          </w:tcPr>
          <w:p w:rsidR="00781FBB" w:rsidRPr="00902AAF" w:rsidRDefault="00781FBB" w:rsidP="00781FB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427" w:type="dxa"/>
          </w:tcPr>
          <w:p w:rsidR="00781FBB" w:rsidRDefault="002A0FB3" w:rsidP="00781FB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3</w:t>
            </w:r>
          </w:p>
        </w:tc>
        <w:tc>
          <w:tcPr>
            <w:tcW w:w="6924" w:type="dxa"/>
          </w:tcPr>
          <w:p w:rsidR="00781FBB" w:rsidRPr="00BA1E8B" w:rsidRDefault="002A0FB3" w:rsidP="00781FBB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BA1E8B">
              <w:rPr>
                <w:rFonts w:ascii="Times New Roman" w:hAnsi="Times New Roman" w:cs="Times New Roman"/>
                <w:sz w:val="26"/>
                <w:szCs w:val="26"/>
              </w:rPr>
              <w:t xml:space="preserve">Explain Data Access operations with </w:t>
            </w:r>
            <w:proofErr w:type="spellStart"/>
            <w:r w:rsidRPr="00BA1E8B">
              <w:rPr>
                <w:rFonts w:ascii="Times New Roman" w:hAnsi="Times New Roman" w:cs="Times New Roman"/>
                <w:sz w:val="26"/>
                <w:szCs w:val="26"/>
              </w:rPr>
              <w:t>JdbcTemplate</w:t>
            </w:r>
            <w:proofErr w:type="spellEnd"/>
            <w:r w:rsidRPr="00BA1E8B">
              <w:rPr>
                <w:rFonts w:ascii="Times New Roman" w:hAnsi="Times New Roman" w:cs="Times New Roman"/>
                <w:sz w:val="26"/>
                <w:szCs w:val="26"/>
              </w:rPr>
              <w:t xml:space="preserve"> and Spring.</w:t>
            </w:r>
          </w:p>
        </w:tc>
        <w:tc>
          <w:tcPr>
            <w:tcW w:w="1466" w:type="dxa"/>
          </w:tcPr>
          <w:p w:rsidR="00781FBB" w:rsidRDefault="00781FBB" w:rsidP="00781FBB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B40A21" w:rsidRPr="00B40A21" w:rsidRDefault="00B40A21" w:rsidP="00B40A21">
      <w:pPr>
        <w:rPr>
          <w:rFonts w:ascii="Times New Roman" w:hAnsi="Times New Roman" w:cs="Times New Roman"/>
          <w:sz w:val="28"/>
          <w:szCs w:val="28"/>
        </w:rPr>
      </w:pPr>
    </w:p>
    <w:p w:rsidR="00F71F99" w:rsidRDefault="00F71F99" w:rsidP="00F71F99">
      <w:pPr>
        <w:jc w:val="center"/>
      </w:pPr>
    </w:p>
    <w:sectPr w:rsidR="00F71F99" w:rsidSect="006068FF">
      <w:footerReference w:type="default" r:id="rId10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10F5B8" w16cex:dateUtc="2020-09-19T15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E484839" w16cid:durableId="2310F5B8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12688" w:rsidRDefault="00212688" w:rsidP="00353258">
      <w:pPr>
        <w:spacing w:after="0" w:line="240" w:lineRule="auto"/>
      </w:pPr>
      <w:r>
        <w:separator/>
      </w:r>
    </w:p>
  </w:endnote>
  <w:endnote w:type="continuationSeparator" w:id="0">
    <w:p w:rsidR="00212688" w:rsidRDefault="00212688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:rsidR="00642708" w:rsidRPr="00353258" w:rsidRDefault="00654CFB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="00642708"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64792E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="00642708" w:rsidRPr="00353258">
          <w:rPr>
            <w:color w:val="C00000"/>
          </w:rPr>
          <w:t xml:space="preserve"> | </w:t>
        </w:r>
        <w:r w:rsidR="00642708" w:rsidRPr="00353258">
          <w:rPr>
            <w:color w:val="C00000"/>
            <w:spacing w:val="60"/>
          </w:rPr>
          <w:t>Page</w:t>
        </w:r>
      </w:p>
    </w:sdtContent>
  </w:sdt>
  <w:p w:rsidR="00642708" w:rsidRDefault="0064270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12688" w:rsidRDefault="00212688" w:rsidP="00353258">
      <w:pPr>
        <w:spacing w:after="0" w:line="240" w:lineRule="auto"/>
      </w:pPr>
      <w:r>
        <w:separator/>
      </w:r>
    </w:p>
  </w:footnote>
  <w:footnote w:type="continuationSeparator" w:id="0">
    <w:p w:rsidR="00212688" w:rsidRDefault="00212688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565E1"/>
    <w:rsid w:val="00080D7B"/>
    <w:rsid w:val="00085678"/>
    <w:rsid w:val="00085AD2"/>
    <w:rsid w:val="00090303"/>
    <w:rsid w:val="000A71DC"/>
    <w:rsid w:val="000B0463"/>
    <w:rsid w:val="000C47D7"/>
    <w:rsid w:val="000D0B0B"/>
    <w:rsid w:val="001136F4"/>
    <w:rsid w:val="00125F08"/>
    <w:rsid w:val="001454D2"/>
    <w:rsid w:val="00152C7E"/>
    <w:rsid w:val="00155B7B"/>
    <w:rsid w:val="00187CB6"/>
    <w:rsid w:val="001943E1"/>
    <w:rsid w:val="001A2F9B"/>
    <w:rsid w:val="001D34EB"/>
    <w:rsid w:val="001E796D"/>
    <w:rsid w:val="001F560E"/>
    <w:rsid w:val="0020551A"/>
    <w:rsid w:val="00212688"/>
    <w:rsid w:val="00273070"/>
    <w:rsid w:val="00273702"/>
    <w:rsid w:val="002A0276"/>
    <w:rsid w:val="002A0FB3"/>
    <w:rsid w:val="002C5B59"/>
    <w:rsid w:val="002D4E33"/>
    <w:rsid w:val="002D7E4F"/>
    <w:rsid w:val="003050AB"/>
    <w:rsid w:val="0031772D"/>
    <w:rsid w:val="00327801"/>
    <w:rsid w:val="00344FAE"/>
    <w:rsid w:val="003528B4"/>
    <w:rsid w:val="00353258"/>
    <w:rsid w:val="003638E7"/>
    <w:rsid w:val="0039071F"/>
    <w:rsid w:val="00395B3D"/>
    <w:rsid w:val="003A5810"/>
    <w:rsid w:val="003B55C8"/>
    <w:rsid w:val="003B5B16"/>
    <w:rsid w:val="003D7EA6"/>
    <w:rsid w:val="003F01B0"/>
    <w:rsid w:val="003F479D"/>
    <w:rsid w:val="00401B1F"/>
    <w:rsid w:val="00405C79"/>
    <w:rsid w:val="00445BCB"/>
    <w:rsid w:val="00453563"/>
    <w:rsid w:val="00461B25"/>
    <w:rsid w:val="00474321"/>
    <w:rsid w:val="004906ED"/>
    <w:rsid w:val="004A204F"/>
    <w:rsid w:val="004A320C"/>
    <w:rsid w:val="004B14FC"/>
    <w:rsid w:val="004B3C06"/>
    <w:rsid w:val="004B5ED6"/>
    <w:rsid w:val="004C4467"/>
    <w:rsid w:val="004D6897"/>
    <w:rsid w:val="00520224"/>
    <w:rsid w:val="005263D4"/>
    <w:rsid w:val="005416E2"/>
    <w:rsid w:val="00547172"/>
    <w:rsid w:val="0056406E"/>
    <w:rsid w:val="005704AA"/>
    <w:rsid w:val="00570D2F"/>
    <w:rsid w:val="00575B99"/>
    <w:rsid w:val="005E2327"/>
    <w:rsid w:val="006068FF"/>
    <w:rsid w:val="006274A7"/>
    <w:rsid w:val="006408C7"/>
    <w:rsid w:val="00642708"/>
    <w:rsid w:val="00642739"/>
    <w:rsid w:val="00643633"/>
    <w:rsid w:val="0064792E"/>
    <w:rsid w:val="006517BA"/>
    <w:rsid w:val="00654CFB"/>
    <w:rsid w:val="00667117"/>
    <w:rsid w:val="00696F65"/>
    <w:rsid w:val="006A18A6"/>
    <w:rsid w:val="006A4363"/>
    <w:rsid w:val="006A489E"/>
    <w:rsid w:val="006C0FF8"/>
    <w:rsid w:val="006C2E67"/>
    <w:rsid w:val="006C393C"/>
    <w:rsid w:val="006D32DC"/>
    <w:rsid w:val="006E4696"/>
    <w:rsid w:val="00714EA2"/>
    <w:rsid w:val="007200EA"/>
    <w:rsid w:val="00735748"/>
    <w:rsid w:val="00781FBB"/>
    <w:rsid w:val="0079759E"/>
    <w:rsid w:val="007A7C36"/>
    <w:rsid w:val="007B79B6"/>
    <w:rsid w:val="007C4ACA"/>
    <w:rsid w:val="00806E4E"/>
    <w:rsid w:val="008312C0"/>
    <w:rsid w:val="00886E21"/>
    <w:rsid w:val="008D5235"/>
    <w:rsid w:val="00902AAF"/>
    <w:rsid w:val="00904BA6"/>
    <w:rsid w:val="009110A3"/>
    <w:rsid w:val="00933C8B"/>
    <w:rsid w:val="0093629E"/>
    <w:rsid w:val="00951BDD"/>
    <w:rsid w:val="00953E97"/>
    <w:rsid w:val="009719BB"/>
    <w:rsid w:val="009867F2"/>
    <w:rsid w:val="0099797B"/>
    <w:rsid w:val="009D6B3B"/>
    <w:rsid w:val="009E559B"/>
    <w:rsid w:val="009F27F2"/>
    <w:rsid w:val="00A11835"/>
    <w:rsid w:val="00A179E8"/>
    <w:rsid w:val="00A3253A"/>
    <w:rsid w:val="00A45826"/>
    <w:rsid w:val="00A62CE8"/>
    <w:rsid w:val="00A63788"/>
    <w:rsid w:val="00AA604A"/>
    <w:rsid w:val="00AB72F9"/>
    <w:rsid w:val="00AB77B5"/>
    <w:rsid w:val="00AD4FD3"/>
    <w:rsid w:val="00AD76C5"/>
    <w:rsid w:val="00AE37A1"/>
    <w:rsid w:val="00AF07FF"/>
    <w:rsid w:val="00B40A21"/>
    <w:rsid w:val="00B73151"/>
    <w:rsid w:val="00B845B6"/>
    <w:rsid w:val="00BA1E8B"/>
    <w:rsid w:val="00BA57BE"/>
    <w:rsid w:val="00BA5B66"/>
    <w:rsid w:val="00BC767D"/>
    <w:rsid w:val="00BE6403"/>
    <w:rsid w:val="00BE73C2"/>
    <w:rsid w:val="00BF0012"/>
    <w:rsid w:val="00C4568B"/>
    <w:rsid w:val="00C770D4"/>
    <w:rsid w:val="00C83F07"/>
    <w:rsid w:val="00CB4F1A"/>
    <w:rsid w:val="00CD7F03"/>
    <w:rsid w:val="00D54CCD"/>
    <w:rsid w:val="00D60854"/>
    <w:rsid w:val="00D622E2"/>
    <w:rsid w:val="00D71A11"/>
    <w:rsid w:val="00D957E2"/>
    <w:rsid w:val="00DA0742"/>
    <w:rsid w:val="00E23CC6"/>
    <w:rsid w:val="00E31BF1"/>
    <w:rsid w:val="00E4433D"/>
    <w:rsid w:val="00E54CAE"/>
    <w:rsid w:val="00E62F4B"/>
    <w:rsid w:val="00E80C6E"/>
    <w:rsid w:val="00E81747"/>
    <w:rsid w:val="00ED0561"/>
    <w:rsid w:val="00F149E4"/>
    <w:rsid w:val="00F478E6"/>
    <w:rsid w:val="00F7147B"/>
    <w:rsid w:val="00F71F99"/>
    <w:rsid w:val="00F764F5"/>
    <w:rsid w:val="00F83FEF"/>
    <w:rsid w:val="00F91D3E"/>
    <w:rsid w:val="00FC64FA"/>
    <w:rsid w:val="00FC765C"/>
    <w:rsid w:val="00FF3D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6C0FF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yogesh</cp:lastModifiedBy>
  <cp:revision>10</cp:revision>
  <dcterms:created xsi:type="dcterms:W3CDTF">2021-12-24T06:37:00Z</dcterms:created>
  <dcterms:modified xsi:type="dcterms:W3CDTF">2022-01-09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